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9AA071" w14:textId="77777777" w:rsidR="000E5480" w:rsidRPr="00901972" w:rsidRDefault="000E5480" w:rsidP="000E5480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 Knowledge Discovery Management</w:t>
      </w:r>
    </w:p>
    <w:p w14:paraId="5755F554" w14:textId="61102817" w:rsidR="00B72FEC" w:rsidRPr="00901972" w:rsidRDefault="000E5480" w:rsidP="00B72FEC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 w:rsidR="00656204" w:rsidRPr="00901972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901972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B72FEC" w:rsidRPr="00901972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3</w:t>
      </w:r>
    </w:p>
    <w:p w14:paraId="337FCED0" w14:textId="4F05AF05" w:rsidR="00B72FEC" w:rsidRDefault="00B72FEC" w:rsidP="00656204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Cs w:val="40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Please </w:t>
      </w:r>
      <w:proofErr w:type="gramStart"/>
      <w:r w:rsidRPr="00901972">
        <w:rPr>
          <w:rFonts w:ascii="Times New Roman" w:eastAsia="Calibri" w:hAnsi="Times New Roman" w:cs="Times New Roman"/>
          <w:b/>
          <w:bCs/>
          <w:szCs w:val="40"/>
          <w:lang w:val="en-US"/>
        </w:rPr>
        <w:t>don’t</w:t>
      </w:r>
      <w:proofErr w:type="gramEnd"/>
      <w:r w:rsidRPr="00901972"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 forget to submit the ICP Feedback</w:t>
      </w:r>
      <w:r w:rsidR="002B78D8" w:rsidRPr="00901972"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 with Wiki-Page and GitHub Link</w:t>
      </w:r>
    </w:p>
    <w:p w14:paraId="281844DC" w14:textId="74024485" w:rsidR="00243A57" w:rsidRDefault="00243A57" w:rsidP="00243A57">
      <w:pPr>
        <w:spacing w:before="240" w:line="240" w:lineRule="auto"/>
        <w:rPr>
          <w:rFonts w:ascii="Times New Roman" w:eastAsia="Calibri" w:hAnsi="Times New Roman" w:cs="Times New Roman"/>
          <w:b/>
          <w:bCs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Please download the source code from the link below and make sure you can run it and understand it: </w:t>
      </w:r>
    </w:p>
    <w:p w14:paraId="160BA0F3" w14:textId="5B9A0EE1" w:rsidR="00243A57" w:rsidRPr="00901972" w:rsidRDefault="00243A57" w:rsidP="00243A57">
      <w:pPr>
        <w:spacing w:before="240" w:line="240" w:lineRule="auto"/>
        <w:rPr>
          <w:rFonts w:ascii="Times New Roman" w:eastAsia="Calibri" w:hAnsi="Times New Roman" w:cs="Times New Roman"/>
          <w:b/>
          <w:bCs/>
          <w:szCs w:val="40"/>
          <w:lang w:val="en-US"/>
        </w:rPr>
      </w:pPr>
      <w:hyperlink r:id="rId5" w:history="1">
        <w:r w:rsidRPr="00243A57">
          <w:rPr>
            <w:rStyle w:val="Hyperlink"/>
            <w:rFonts w:ascii="Times New Roman" w:eastAsia="Calibri" w:hAnsi="Times New Roman" w:cs="Times New Roman"/>
            <w:b/>
            <w:bCs/>
            <w:szCs w:val="40"/>
            <w:lang w:val="en-US"/>
          </w:rPr>
          <w:t>https://umkc.box.com/s/fudmn5a2rejulm1l6b39culbrm6ljhul</w:t>
        </w:r>
      </w:hyperlink>
    </w:p>
    <w:p w14:paraId="112BDB18" w14:textId="5A03FF00" w:rsidR="00F731BB" w:rsidRPr="00901972" w:rsidRDefault="005C39FD" w:rsidP="00901972">
      <w:pPr>
        <w:pStyle w:val="ListParagraph"/>
        <w:numPr>
          <w:ilvl w:val="0"/>
          <w:numId w:val="2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bookmarkStart w:id="0" w:name="_Hlk484592595"/>
      <w:r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Using python librar</w:t>
      </w:r>
      <w:r w:rsidR="00243A5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ies or </w:t>
      </w:r>
      <w:r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custom code perform the following</w:t>
      </w:r>
      <w:r w:rsidR="00901972"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tasks</w:t>
      </w:r>
      <w:r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:</w:t>
      </w:r>
      <w:bookmarkEnd w:id="0"/>
    </w:p>
    <w:p w14:paraId="0BCDE5F2" w14:textId="74FB1967" w:rsidR="00072594" w:rsidRPr="00901972" w:rsidRDefault="00072594" w:rsidP="00F731BB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2690D22E" w14:textId="59CAD1E0" w:rsidR="005C39FD" w:rsidRPr="00901972" w:rsidRDefault="005C39FD" w:rsidP="00901972">
      <w:pPr>
        <w:pStyle w:val="ListParagraph"/>
        <w:numPr>
          <w:ilvl w:val="0"/>
          <w:numId w:val="11"/>
        </w:numPr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IE: Triplet Extraction</w:t>
      </w:r>
    </w:p>
    <w:p w14:paraId="1AB9991B" w14:textId="2B614E4D" w:rsidR="005C39FD" w:rsidRPr="00901972" w:rsidRDefault="00901972" w:rsidP="00901972">
      <w:pPr>
        <w:pStyle w:val="ListParagraph"/>
        <w:spacing w:before="240" w:line="276" w:lineRule="auto"/>
        <w:ind w:left="1440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901972">
        <w:rPr>
          <w:rFonts w:ascii="Times New Roman" w:eastAsia="Calibri" w:hAnsi="Times New Roman" w:cs="Times New Roman"/>
          <w:sz w:val="24"/>
          <w:szCs w:val="24"/>
          <w:lang w:val="en-US"/>
        </w:rPr>
        <w:t>Perform triplet extraction on input sentences</w:t>
      </w:r>
      <w:r w:rsidR="00243A57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of your choice.</w:t>
      </w:r>
      <w:r w:rsidRPr="0090197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            </w:t>
      </w:r>
    </w:p>
    <w:p w14:paraId="20863A10" w14:textId="4A4B376C" w:rsidR="005C39FD" w:rsidRPr="00901972" w:rsidRDefault="005C39FD" w:rsidP="00901972">
      <w:pPr>
        <w:pStyle w:val="ListParagraph"/>
        <w:spacing w:before="240" w:line="276" w:lineRule="auto"/>
        <w:ind w:firstLine="30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600A6FDD" w14:textId="23247E76" w:rsidR="00072594" w:rsidRPr="00901972" w:rsidRDefault="005C39FD" w:rsidP="00901972">
      <w:pPr>
        <w:pStyle w:val="ListParagraph"/>
        <w:numPr>
          <w:ilvl w:val="0"/>
          <w:numId w:val="11"/>
        </w:numPr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WordNet Task</w:t>
      </w:r>
      <w:r w:rsidR="00072594"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:</w:t>
      </w:r>
      <w:r w:rsidR="00243A5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(use the </w:t>
      </w:r>
      <w:proofErr w:type="spellStart"/>
      <w:r w:rsidR="00243A5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nltk</w:t>
      </w:r>
      <w:proofErr w:type="spellEnd"/>
      <w:r w:rsidR="00243A5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wordnet library provided in the source code) </w:t>
      </w:r>
    </w:p>
    <w:p w14:paraId="4A8A5E77" w14:textId="30C41E94" w:rsidR="00B72FEC" w:rsidRPr="00901972" w:rsidRDefault="005C39FD" w:rsidP="00B72FEC">
      <w:pPr>
        <w:pStyle w:val="ListParagraph"/>
        <w:spacing w:after="0" w:line="276" w:lineRule="auto"/>
        <w:ind w:left="1440"/>
        <w:rPr>
          <w:rFonts w:ascii="Times New Roman" w:hAnsi="Times New Roman" w:cs="Times New Roman"/>
        </w:rPr>
      </w:pPr>
      <w:r w:rsidRPr="00901972">
        <w:rPr>
          <w:rFonts w:ascii="Times New Roman" w:hAnsi="Times New Roman" w:cs="Times New Roman"/>
        </w:rPr>
        <w:t>Perform following lexical relations:</w:t>
      </w:r>
    </w:p>
    <w:p w14:paraId="6ED5EBCE" w14:textId="24410666" w:rsidR="005C39FD" w:rsidRPr="00901972" w:rsidRDefault="005C39FD" w:rsidP="0090197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</w:rPr>
      </w:pPr>
      <w:r w:rsidRPr="00901972">
        <w:rPr>
          <w:rFonts w:ascii="Times New Roman" w:hAnsi="Times New Roman" w:cs="Times New Roman"/>
        </w:rPr>
        <w:t xml:space="preserve">Hyponym </w:t>
      </w:r>
      <w:r w:rsidR="00901972" w:rsidRPr="00901972">
        <w:rPr>
          <w:rFonts w:ascii="Times New Roman" w:hAnsi="Times New Roman" w:cs="Times New Roman"/>
        </w:rPr>
        <w:t>(</w:t>
      </w:r>
      <w:r w:rsidRPr="00901972">
        <w:rPr>
          <w:rFonts w:ascii="Times New Roman" w:hAnsi="Times New Roman" w:cs="Times New Roman"/>
        </w:rPr>
        <w:t>a more specific concept)</w:t>
      </w:r>
    </w:p>
    <w:p w14:paraId="1C20F26A" w14:textId="6ED3E9BB" w:rsidR="005C39FD" w:rsidRPr="00901972" w:rsidRDefault="00901972" w:rsidP="0090197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</w:rPr>
      </w:pPr>
      <w:r w:rsidRPr="00901972">
        <w:rPr>
          <w:rFonts w:ascii="Times New Roman" w:hAnsi="Times New Roman" w:cs="Times New Roman"/>
        </w:rPr>
        <w:t>Hypernym (a more general concept)</w:t>
      </w:r>
    </w:p>
    <w:p w14:paraId="52BA8C90" w14:textId="601FE1A2" w:rsidR="00901972" w:rsidRPr="00901972" w:rsidRDefault="00901972" w:rsidP="0090197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</w:rPr>
      </w:pPr>
      <w:r w:rsidRPr="00901972">
        <w:rPr>
          <w:rFonts w:ascii="Times New Roman" w:hAnsi="Times New Roman" w:cs="Times New Roman"/>
        </w:rPr>
        <w:t>Meronym (denotes a part of something)</w:t>
      </w:r>
    </w:p>
    <w:p w14:paraId="421FEF99" w14:textId="6ED59B77" w:rsidR="00901972" w:rsidRPr="00901972" w:rsidRDefault="00901972" w:rsidP="0090197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 w:rsidRPr="00901972">
        <w:rPr>
          <w:rFonts w:ascii="Times New Roman" w:hAnsi="Times New Roman" w:cs="Times New Roman"/>
        </w:rPr>
        <w:t>Holonym</w:t>
      </w:r>
      <w:proofErr w:type="spellEnd"/>
      <w:r w:rsidRPr="00901972">
        <w:rPr>
          <w:rFonts w:ascii="Times New Roman" w:hAnsi="Times New Roman" w:cs="Times New Roman"/>
        </w:rPr>
        <w:t xml:space="preserve"> (denotes a membership to something)</w:t>
      </w:r>
    </w:p>
    <w:p w14:paraId="18F9C171" w14:textId="4AD1D498" w:rsidR="00901972" w:rsidRPr="00901972" w:rsidRDefault="00901972" w:rsidP="0090197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</w:rPr>
      </w:pPr>
      <w:r w:rsidRPr="00901972">
        <w:rPr>
          <w:rFonts w:ascii="Times New Roman" w:hAnsi="Times New Roman" w:cs="Times New Roman"/>
        </w:rPr>
        <w:t>Entailment (denotes how verbs are involved)</w:t>
      </w:r>
    </w:p>
    <w:p w14:paraId="1878C907" w14:textId="2315641B" w:rsidR="00D90D95" w:rsidRPr="00901972" w:rsidRDefault="00D90D95" w:rsidP="005C39FD">
      <w:pPr>
        <w:pStyle w:val="ListParagraph"/>
        <w:spacing w:after="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sectPr w:rsidR="00D90D95" w:rsidRPr="009019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C1539"/>
    <w:multiLevelType w:val="hybridMultilevel"/>
    <w:tmpl w:val="E24865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71CE3"/>
    <w:multiLevelType w:val="hybridMultilevel"/>
    <w:tmpl w:val="E490FE1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B9646A"/>
    <w:multiLevelType w:val="hybridMultilevel"/>
    <w:tmpl w:val="050E5F5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E10E08"/>
    <w:multiLevelType w:val="hybridMultilevel"/>
    <w:tmpl w:val="D0BEA0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8A739FC"/>
    <w:multiLevelType w:val="hybridMultilevel"/>
    <w:tmpl w:val="E1C86E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8B3D64"/>
    <w:multiLevelType w:val="hybridMultilevel"/>
    <w:tmpl w:val="D46003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9"/>
  </w:num>
  <w:num w:numId="5">
    <w:abstractNumId w:val="11"/>
  </w:num>
  <w:num w:numId="6">
    <w:abstractNumId w:val="2"/>
  </w:num>
  <w:num w:numId="7">
    <w:abstractNumId w:val="8"/>
  </w:num>
  <w:num w:numId="8">
    <w:abstractNumId w:val="5"/>
  </w:num>
  <w:num w:numId="9">
    <w:abstractNumId w:val="1"/>
  </w:num>
  <w:num w:numId="10">
    <w:abstractNumId w:val="10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DAxMjAyszAyMzJT0lEKTi0uzszPAykwrgUA2vrSGywAAAA="/>
  </w:docVars>
  <w:rsids>
    <w:rsidRoot w:val="00A47801"/>
    <w:rsid w:val="00072594"/>
    <w:rsid w:val="000E5480"/>
    <w:rsid w:val="00243A57"/>
    <w:rsid w:val="002A30BF"/>
    <w:rsid w:val="002B78D8"/>
    <w:rsid w:val="004759B9"/>
    <w:rsid w:val="004D346D"/>
    <w:rsid w:val="005755C8"/>
    <w:rsid w:val="005C39FD"/>
    <w:rsid w:val="006054AB"/>
    <w:rsid w:val="00656204"/>
    <w:rsid w:val="0087694E"/>
    <w:rsid w:val="00901972"/>
    <w:rsid w:val="009734CC"/>
    <w:rsid w:val="009B37AE"/>
    <w:rsid w:val="00A47801"/>
    <w:rsid w:val="00B413C4"/>
    <w:rsid w:val="00B72FEC"/>
    <w:rsid w:val="00C110AE"/>
    <w:rsid w:val="00C40DCA"/>
    <w:rsid w:val="00D0165A"/>
    <w:rsid w:val="00D90D95"/>
    <w:rsid w:val="00DC5ADF"/>
    <w:rsid w:val="00E3729A"/>
    <w:rsid w:val="00F731BB"/>
    <w:rsid w:val="2E51114D"/>
    <w:rsid w:val="5F0A0BB8"/>
    <w:rsid w:val="62910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B72F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mkc.box.com/s/fudmn5a2rejulm1l6b39culbrm6ljhu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hah, Syed Jawad H. (UMKC-Student)</cp:lastModifiedBy>
  <cp:revision>18</cp:revision>
  <dcterms:created xsi:type="dcterms:W3CDTF">2017-06-03T16:55:00Z</dcterms:created>
  <dcterms:modified xsi:type="dcterms:W3CDTF">2021-02-04T09:16:00Z</dcterms:modified>
</cp:coreProperties>
</file>